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5.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86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of utmost importance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omprehensive capture of clinical details, EHRs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severe bias in treatment effect estimate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tedious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29"/>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0"/>
    <w:bookmarkStart w:id="31"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29718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5" Target="media/rId25.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9-11T22:55:43Z</dcterms:created>
  <dcterms:modified xsi:type="dcterms:W3CDTF">2023-09-11T2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